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280B5" w14:textId="25F9EBD8" w:rsidR="0017146C" w:rsidRPr="0017146C" w:rsidRDefault="0017146C" w:rsidP="0017146C">
      <w:pPr>
        <w:spacing w:line="276" w:lineRule="auto"/>
        <w:ind w:left="426" w:hanging="426"/>
        <w:jc w:val="center"/>
        <w:rPr>
          <w:b/>
          <w:bCs/>
          <w:sz w:val="32"/>
          <w:szCs w:val="32"/>
          <w:lang w:val="cs-CZ"/>
        </w:rPr>
      </w:pPr>
      <w:r w:rsidRPr="0017146C">
        <w:rPr>
          <w:b/>
          <w:bCs/>
          <w:sz w:val="32"/>
          <w:szCs w:val="32"/>
          <w:lang w:val="cs-CZ"/>
        </w:rPr>
        <w:t>Otázky – Metodologie mediálního výzkumu</w:t>
      </w:r>
    </w:p>
    <w:p w14:paraId="76D228DA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Popište vědu jako specifický způsob lidského poznávání a vysvětlete, jak a v čem se liší od jiných způsobů poznávání. Jaké jsou její hlavní charakteristiky? </w:t>
      </w:r>
    </w:p>
    <w:p w14:paraId="7776309F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Jaká jsou hlavní východiska empirismu/positivismu? V čem spočívají limity této teorie vědy?</w:t>
      </w:r>
    </w:p>
    <w:p w14:paraId="0C3446AA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co je indukce a v čem spočívá Popperova úvaha proti indukci.</w:t>
      </w:r>
    </w:p>
    <w:p w14:paraId="4C87A7D2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Jaká jsou hlavní východiska falzifikacionismu/falibilismu? V čem spočívají limity této teorie vědy?</w:t>
      </w:r>
    </w:p>
    <w:p w14:paraId="0B3E08BF" w14:textId="4D0131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 hlavní východiska teorie vědeckých revolucí od Thomas</w:t>
      </w:r>
      <w:r w:rsidR="00ED703C" w:rsidRPr="0017146C">
        <w:rPr>
          <w:rFonts w:cstheme="minorHAnsi"/>
          <w:lang w:val="cs-CZ"/>
        </w:rPr>
        <w:t>e</w:t>
      </w:r>
      <w:r w:rsidRPr="0017146C">
        <w:rPr>
          <w:rFonts w:cstheme="minorHAnsi"/>
          <w:lang w:val="cs-CZ"/>
        </w:rPr>
        <w:t xml:space="preserve"> Kuhna. V čem spočívají limity této teorie vědy? </w:t>
      </w:r>
    </w:p>
    <w:p w14:paraId="65E2389D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 koncept vědeckého výzkumného programu Imre Lakatosa. V čem spočívají limity této teorie vědy?</w:t>
      </w:r>
    </w:p>
    <w:p w14:paraId="32A2C5D7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 hlavní východiska teorie epistemologického anarchismu od</w:t>
      </w:r>
      <w:r w:rsidRPr="0017146C">
        <w:rPr>
          <w:rFonts w:cstheme="minorHAnsi"/>
        </w:rPr>
        <w:t xml:space="preserve"> </w:t>
      </w:r>
      <w:r w:rsidRPr="0017146C">
        <w:rPr>
          <w:rFonts w:cstheme="minorHAnsi"/>
          <w:lang w:val="cs-CZ"/>
        </w:rPr>
        <w:t xml:space="preserve">Paula Karla Feyerabenda. V čem spočívají limity této teorie vědy? </w:t>
      </w:r>
    </w:p>
    <w:p w14:paraId="298C84AD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 rozdíl mezi korelací a kauzalitou, jejich vzájemný vztah, a uveďte kritéria důkazu kauzality.</w:t>
      </w:r>
    </w:p>
    <w:p w14:paraId="0ECAA3D6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v čem spočívají specifika sociálních věd oproti vědám přírodním.</w:t>
      </w:r>
    </w:p>
    <w:p w14:paraId="0EFC0B0F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Vysvětlete východiska pozitivismu coby jednoho z paradigmat sociálních věd. </w:t>
      </w:r>
    </w:p>
    <w:p w14:paraId="7640E868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Vysvětlete východiska interpretativních přístupů coby jednoho z paradigmat sociálních věd. </w:t>
      </w:r>
    </w:p>
    <w:p w14:paraId="3320D332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 východiska kritického realismu coby jednoho z paradigmat sociálních věd.</w:t>
      </w:r>
    </w:p>
    <w:p w14:paraId="0D52F0EC" w14:textId="0A1EF1CC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mediální studia jako vědeckou disciplínu: vymezte předmět jej</w:t>
      </w:r>
      <w:r w:rsidR="003E71F5" w:rsidRPr="0017146C">
        <w:rPr>
          <w:rFonts w:cstheme="minorHAnsi"/>
          <w:lang w:val="cs-CZ"/>
        </w:rPr>
        <w:t>ího</w:t>
      </w:r>
      <w:r w:rsidRPr="0017146C">
        <w:rPr>
          <w:rFonts w:cstheme="minorHAnsi"/>
          <w:lang w:val="cs-CZ"/>
        </w:rPr>
        <w:t xml:space="preserve"> zájmu a hlavní výzkumné tradice (paradigmata).</w:t>
      </w:r>
    </w:p>
    <w:p w14:paraId="41F13359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hlavní typy výzkumu z hlediska jeho účelu a použití.</w:t>
      </w:r>
    </w:p>
    <w:p w14:paraId="5D4BBE36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induktivní a deduktivní výzkumnou strategii.</w:t>
      </w:r>
    </w:p>
    <w:p w14:paraId="3DCD1880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hlavní fáze empirického výzkumu.</w:t>
      </w:r>
    </w:p>
    <w:p w14:paraId="0031BC26" w14:textId="638D89A4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Vysvětlete, co je konceptualizace a operacionalizace a ilustrujte tyto termíny na </w:t>
      </w:r>
      <w:r w:rsidR="003F4DD8">
        <w:rPr>
          <w:rFonts w:cstheme="minorHAnsi"/>
          <w:lang w:val="cs-CZ"/>
        </w:rPr>
        <w:t xml:space="preserve">libovolném </w:t>
      </w:r>
      <w:r w:rsidRPr="0017146C">
        <w:rPr>
          <w:rFonts w:cstheme="minorHAnsi"/>
          <w:lang w:val="cs-CZ"/>
        </w:rPr>
        <w:t>příkladu.</w:t>
      </w:r>
    </w:p>
    <w:p w14:paraId="0F0BA286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 rozdíl mezi průřezovou a longitudinální studií. Popište trendovou, panelovou a kohortovou studii.</w:t>
      </w:r>
    </w:p>
    <w:p w14:paraId="4C66A24E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hlavní rozdíly mezi kvalitativním a kvantitativním výzkumem.</w:t>
      </w:r>
    </w:p>
    <w:p w14:paraId="186D7851" w14:textId="7C967B72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co je triangulace, ve kterých oblastech</w:t>
      </w:r>
      <w:r w:rsidR="006B63A7">
        <w:rPr>
          <w:rFonts w:cstheme="minorHAnsi"/>
          <w:lang w:val="cs-CZ"/>
        </w:rPr>
        <w:t>/fázích</w:t>
      </w:r>
      <w:r w:rsidRPr="0017146C">
        <w:rPr>
          <w:rFonts w:cstheme="minorHAnsi"/>
          <w:lang w:val="cs-CZ"/>
        </w:rPr>
        <w:t xml:space="preserve"> výzkumu se může projevovat, a proč je důležitá.</w:t>
      </w:r>
    </w:p>
    <w:p w14:paraId="3AAD6948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Stručně popište metodu případové studie, survey (výběrového šetření) a experimentu.</w:t>
      </w:r>
    </w:p>
    <w:p w14:paraId="29ACCF4A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Stručně popište hlavní kvantitativní techniky sběru dat.</w:t>
      </w:r>
    </w:p>
    <w:p w14:paraId="65992571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Stručně popište hlavní kvalitativní techniky sběru dat.</w:t>
      </w:r>
    </w:p>
    <w:p w14:paraId="3F3E5EE8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eastAsia="Times New Roman" w:cstheme="minorHAnsi"/>
          <w:lang w:val="cs-CZ" w:eastAsia="cs-CZ"/>
        </w:rPr>
      </w:pPr>
      <w:r w:rsidRPr="0017146C">
        <w:rPr>
          <w:rFonts w:eastAsia="Times New Roman" w:cstheme="minorHAnsi"/>
          <w:lang w:val="cs-CZ" w:eastAsia="cs-CZ"/>
        </w:rPr>
        <w:t>K čemu slouží v empirickém výzkumu literární rešerše?</w:t>
      </w:r>
    </w:p>
    <w:p w14:paraId="56CBB19D" w14:textId="03702C65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eastAsia="Times New Roman" w:cstheme="minorHAnsi"/>
          <w:lang w:val="cs-CZ" w:eastAsia="cs-CZ"/>
        </w:rPr>
      </w:pPr>
      <w:r w:rsidRPr="0017146C">
        <w:rPr>
          <w:rFonts w:eastAsia="Times New Roman" w:cstheme="minorHAnsi"/>
          <w:lang w:val="cs-CZ" w:eastAsia="cs-CZ"/>
        </w:rPr>
        <w:t>Jaké dva základní typy přehledových studií můžeme rozlišit? Stručně je popište a vysvětlete k čemu slouží</w:t>
      </w:r>
      <w:r w:rsidR="0044355A" w:rsidRPr="0017146C">
        <w:rPr>
          <w:rFonts w:eastAsia="Times New Roman" w:cstheme="minorHAnsi"/>
          <w:lang w:val="cs-CZ" w:eastAsia="cs-CZ"/>
        </w:rPr>
        <w:t>.</w:t>
      </w:r>
    </w:p>
    <w:p w14:paraId="5F69AAE0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eastAsia="Times New Roman" w:cstheme="minorHAnsi"/>
          <w:lang w:val="cs-CZ" w:eastAsia="cs-CZ"/>
        </w:rPr>
      </w:pPr>
      <w:r w:rsidRPr="0017146C">
        <w:rPr>
          <w:rFonts w:eastAsia="Times New Roman" w:cstheme="minorHAnsi"/>
          <w:lang w:val="cs-CZ" w:eastAsia="cs-CZ"/>
        </w:rPr>
        <w:t>Vyjmenujte, jaké základní cíle mohou sledovat samostatně stojící přehledové studie.</w:t>
      </w:r>
    </w:p>
    <w:p w14:paraId="73CD4138" w14:textId="5D411443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eastAsia="Times New Roman" w:cstheme="minorHAnsi"/>
          <w:lang w:val="cs-CZ" w:eastAsia="cs-CZ"/>
        </w:rPr>
      </w:pPr>
      <w:r w:rsidRPr="0017146C">
        <w:rPr>
          <w:rFonts w:eastAsia="Times New Roman" w:cstheme="minorHAnsi"/>
          <w:lang w:val="cs-CZ" w:eastAsia="cs-CZ"/>
        </w:rPr>
        <w:t>Stručně popište, co je systematická přehledová studie.</w:t>
      </w:r>
    </w:p>
    <w:p w14:paraId="24B334EB" w14:textId="5EFC0E43" w:rsidR="0044355A" w:rsidRPr="0017146C" w:rsidRDefault="0044355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eastAsia="Times New Roman" w:cstheme="minorHAnsi"/>
          <w:lang w:val="cs-CZ" w:eastAsia="cs-CZ"/>
        </w:rPr>
      </w:pPr>
      <w:r w:rsidRPr="0017146C">
        <w:rPr>
          <w:rFonts w:eastAsia="Times New Roman" w:cstheme="minorHAnsi"/>
          <w:lang w:val="cs-CZ" w:eastAsia="cs-CZ"/>
        </w:rPr>
        <w:t xml:space="preserve">Stručně popište postup </w:t>
      </w:r>
      <w:r w:rsidR="00C01985" w:rsidRPr="0017146C">
        <w:rPr>
          <w:rFonts w:eastAsia="Times New Roman" w:cstheme="minorHAnsi"/>
          <w:lang w:val="cs-CZ" w:eastAsia="cs-CZ"/>
        </w:rPr>
        <w:t xml:space="preserve">tvorby </w:t>
      </w:r>
      <w:r w:rsidRPr="0017146C">
        <w:rPr>
          <w:rFonts w:eastAsia="Times New Roman" w:cstheme="minorHAnsi"/>
          <w:lang w:val="cs-CZ" w:eastAsia="cs-CZ"/>
        </w:rPr>
        <w:t xml:space="preserve">systematické přehledové studie. </w:t>
      </w:r>
    </w:p>
    <w:p w14:paraId="244BE620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eastAsia="Times New Roman" w:cstheme="minorHAnsi"/>
          <w:lang w:val="cs-CZ" w:eastAsia="cs-CZ"/>
        </w:rPr>
      </w:pPr>
      <w:r w:rsidRPr="0017146C">
        <w:rPr>
          <w:rFonts w:eastAsia="Times New Roman" w:cstheme="minorHAnsi"/>
          <w:lang w:val="cs-CZ" w:eastAsia="cs-CZ"/>
        </w:rPr>
        <w:t>Vysvětlete základní pojmy v oblasti výběru výzkumného souboru (základní a výběrový soubor, vzorek, populace, výběrová jednotka, parametr, statistika, reprezentativita).</w:t>
      </w:r>
    </w:p>
    <w:p w14:paraId="0EC818F1" w14:textId="0BAC0888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jaké jsou hlavní znaky pravděpodobnostního (náhodného) výběru, a popište alespoň tři jeho typy. Ilustrujte je na příkladech.</w:t>
      </w:r>
    </w:p>
    <w:p w14:paraId="2D719BAF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lastRenderedPageBreak/>
        <w:t>Vysvětlete, jaké jsou hlavní znaky výběru, který není založený na pravděpodobnosti, a popište alespoň tři jeho typy. Ilustrujte je na příkladech.</w:t>
      </w:r>
    </w:p>
    <w:p w14:paraId="7A6E6302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co je validita a reliabilita a popište jejich vzájemný vztah.</w:t>
      </w:r>
    </w:p>
    <w:p w14:paraId="77D94D24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na základě čeho volíme velikost výzkumného souboru v kvantitativním a kvalitativním výzkumu.</w:t>
      </w:r>
    </w:p>
    <w:p w14:paraId="66716360" w14:textId="42F94749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Vysvětlete, co je výběrová chyba, </w:t>
      </w:r>
      <w:r w:rsidR="00DC45B5" w:rsidRPr="0017146C">
        <w:rPr>
          <w:rFonts w:cstheme="minorHAnsi"/>
          <w:lang w:val="cs-CZ"/>
        </w:rPr>
        <w:t>a jmenujte tři faktory, které ovlivňují její velikost</w:t>
      </w:r>
      <w:r w:rsidR="00DC45B5">
        <w:rPr>
          <w:rFonts w:cstheme="minorHAnsi"/>
          <w:lang w:val="cs-CZ"/>
        </w:rPr>
        <w:t>. I</w:t>
      </w:r>
      <w:r w:rsidRPr="0017146C">
        <w:rPr>
          <w:rFonts w:cstheme="minorHAnsi"/>
          <w:lang w:val="cs-CZ"/>
        </w:rPr>
        <w:t>lustrujte na libovolně zvoleném příkladu, jak ji interpretovat,.</w:t>
      </w:r>
    </w:p>
    <w:p w14:paraId="26FE391C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Charakterizujte metodu survey (průzkum, šetření/výběrové šetření) a popište hlavní formy distribuce/vyplňování dotazníku. Jaké jsou jejich výhody a nevýhody?</w:t>
      </w:r>
    </w:p>
    <w:p w14:paraId="01E1BBD8" w14:textId="64912FF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co je tzv. haló efekt a ilustrujte to na libovolném příkladu.</w:t>
      </w:r>
    </w:p>
    <w:p w14:paraId="4BF00AAF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Na co slouží v dotazníkovém šetření pilotáž a co všechno se v rámci ní sleduje?</w:t>
      </w:r>
    </w:p>
    <w:p w14:paraId="52D6C4C6" w14:textId="6FD59339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Popište minimální standard pro prezentaci výsledků průzkumů veřejného mínění. Jaké informace – kromě </w:t>
      </w:r>
      <w:r w:rsidR="00ED703C" w:rsidRPr="0017146C">
        <w:rPr>
          <w:rFonts w:cstheme="minorHAnsi"/>
          <w:lang w:val="cs-CZ"/>
        </w:rPr>
        <w:t>výsledků – by</w:t>
      </w:r>
      <w:r w:rsidRPr="0017146C">
        <w:rPr>
          <w:rFonts w:cstheme="minorHAnsi"/>
          <w:lang w:val="cs-CZ"/>
        </w:rPr>
        <w:t xml:space="preserve"> mělo publikum dostat k dispozici?</w:t>
      </w:r>
    </w:p>
    <w:p w14:paraId="1447D1AC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metodu obsahové analýzy a alespoň tři její požadované charakteristiky. Jaké jsou silné a slabé stránky této metody?</w:t>
      </w:r>
    </w:p>
    <w:p w14:paraId="224382FC" w14:textId="2D288489" w:rsidR="002B154A" w:rsidRPr="0017146C" w:rsidRDefault="00803325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Jaké</w:t>
      </w:r>
      <w:r w:rsidR="002B154A" w:rsidRPr="0017146C">
        <w:rPr>
          <w:rFonts w:cstheme="minorHAnsi"/>
          <w:lang w:val="cs-CZ"/>
        </w:rPr>
        <w:t xml:space="preserve"> proměnné se obvykle zkoumají v rámci kvantitativní obsahové analýzy? </w:t>
      </w:r>
    </w:p>
    <w:p w14:paraId="1304CCAD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ysvětlete, co v obsahové analýze myslíme pod intra-kodérskou a inter-kodérskou reliabilitou, proč jsou důležité a jak je dosáhnou/ověřit.</w:t>
      </w:r>
    </w:p>
    <w:p w14:paraId="3A2CB522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Popište, co je konstruovaný týden, a vysvětlete, kdy a jak se používá. </w:t>
      </w:r>
    </w:p>
    <w:p w14:paraId="602D9A3D" w14:textId="23B944D6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Co jsou tzv. obtrusivní techniky výzkumu, jaké mají nevýhody, a jaké má oproti nim výhody obsahová analýza coby neobtrusivní technika?</w:t>
      </w:r>
    </w:p>
    <w:p w14:paraId="1592837C" w14:textId="7E8EB0A3" w:rsidR="00F72B9E" w:rsidRPr="0017146C" w:rsidRDefault="00F72B9E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 čem se obecně liší experimentální designy od těch neexperimentálních a jaké to má důsledky pro usuzování o kauzalitě?</w:t>
      </w:r>
    </w:p>
    <w:p w14:paraId="5082FB8A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eastAsia="Times New Roman" w:cstheme="minorHAnsi"/>
          <w:lang w:val="cs-CZ"/>
        </w:rPr>
      </w:pPr>
      <w:r w:rsidRPr="0017146C">
        <w:rPr>
          <w:rFonts w:cstheme="minorHAnsi"/>
          <w:lang w:val="cs-CZ"/>
        </w:rPr>
        <w:t>Krátce popište základní podstatu experimentu jako výzkumné metody.</w:t>
      </w:r>
    </w:p>
    <w:p w14:paraId="4BF8ADC1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eastAsia="Times New Roman" w:cstheme="minorHAnsi"/>
          <w:lang w:val="cs-CZ"/>
        </w:rPr>
      </w:pPr>
      <w:r w:rsidRPr="0017146C">
        <w:rPr>
          <w:rFonts w:cstheme="minorHAnsi"/>
          <w:lang w:val="cs-CZ"/>
        </w:rPr>
        <w:t>Vysvětlete význam kontrolní skupiny v experimentu.</w:t>
      </w:r>
    </w:p>
    <w:p w14:paraId="1E2EB00A" w14:textId="3C2BEFC3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eastAsia="Times New Roman" w:cstheme="minorHAnsi"/>
          <w:lang w:val="cs-CZ"/>
        </w:rPr>
      </w:pPr>
      <w:r w:rsidRPr="0017146C">
        <w:rPr>
          <w:rFonts w:cstheme="minorHAnsi"/>
          <w:lang w:val="cs-CZ"/>
        </w:rPr>
        <w:t>Definujte vnitrosubjektový a mezisubjektový design</w:t>
      </w:r>
      <w:r w:rsidR="004D7004">
        <w:rPr>
          <w:rFonts w:cstheme="minorHAnsi"/>
          <w:lang w:val="cs-CZ"/>
        </w:rPr>
        <w:t xml:space="preserve"> experimentu</w:t>
      </w:r>
      <w:r w:rsidRPr="0017146C">
        <w:rPr>
          <w:rFonts w:cstheme="minorHAnsi"/>
          <w:lang w:val="cs-CZ"/>
        </w:rPr>
        <w:t>.</w:t>
      </w:r>
    </w:p>
    <w:p w14:paraId="00242AD5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eastAsia="Times New Roman" w:cstheme="minorHAnsi"/>
          <w:lang w:val="cs-CZ"/>
        </w:rPr>
      </w:pPr>
      <w:r w:rsidRPr="0017146C">
        <w:rPr>
          <w:rFonts w:cstheme="minorHAnsi"/>
          <w:lang w:val="cs-CZ"/>
        </w:rPr>
        <w:t>Definujte kvaziexperiment a ex post facto výzkum.</w:t>
      </w:r>
    </w:p>
    <w:p w14:paraId="068BCD87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Krátce se vyjádřete k vnitřní a vnější validitě u experimentů.</w:t>
      </w:r>
    </w:p>
    <w:p w14:paraId="3C586499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Co všechno má obsahovat informovaný souhlas?</w:t>
      </w:r>
    </w:p>
    <w:p w14:paraId="26181E68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Uveďte alespoň tři věci, které souvisí s praxí etického publikování. </w:t>
      </w:r>
    </w:p>
    <w:p w14:paraId="065340CB" w14:textId="384667C9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Uveďte alespoň tři věci, v čem jsou specifické etické otázky související s výzkumem realizovaným přes internet</w:t>
      </w:r>
      <w:r w:rsidR="004D7004">
        <w:rPr>
          <w:rFonts w:cstheme="minorHAnsi"/>
          <w:lang w:val="cs-CZ"/>
        </w:rPr>
        <w:t>.</w:t>
      </w:r>
    </w:p>
    <w:p w14:paraId="42E96A63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eastAsia="Times New Roman" w:cstheme="minorHAnsi"/>
          <w:lang w:val="cs-CZ" w:eastAsia="cs-CZ"/>
        </w:rPr>
      </w:pPr>
      <w:r w:rsidRPr="0017146C">
        <w:rPr>
          <w:rFonts w:eastAsia="Times New Roman" w:cstheme="minorHAnsi"/>
          <w:lang w:val="cs-CZ" w:eastAsia="cs-CZ"/>
        </w:rPr>
        <w:t>Jakou roli ve výzkumech založených na kvalitativním paradigmatu (ve srovnání s výzkumy kvantitativními) hraje teorie a jak se to odráží v obecném výzkumném designu?</w:t>
      </w:r>
    </w:p>
    <w:p w14:paraId="0FA32C1D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hlavní rysy kvalitativního výzkumu.</w:t>
      </w:r>
    </w:p>
    <w:p w14:paraId="01E00757" w14:textId="03E88098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Ve kterých případech je obecně vhodnější volit z výzkumných metod a technik kvalitativního výzkumu? Vyjmenujte 5.</w:t>
      </w:r>
    </w:p>
    <w:p w14:paraId="0999FEBF" w14:textId="52EB30BB" w:rsidR="00F72B9E" w:rsidRPr="0017146C" w:rsidRDefault="00F72B9E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S jakým typem výzkumu je spojován sociální konstruktivismus? Jaká jsou jeho východiska?</w:t>
      </w:r>
    </w:p>
    <w:p w14:paraId="0A864DEE" w14:textId="65F26ACE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Jaké jsou silné a slabé stránky kvalitativního výzkumu?</w:t>
      </w:r>
    </w:p>
    <w:p w14:paraId="1FF84757" w14:textId="16F79B43" w:rsidR="00792444" w:rsidRPr="0017146C" w:rsidRDefault="00792444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Co máme na mysli, pokud hovoříme o tzv. „emerging/vynořujícím se designu“? V jakém typu výzkumu se používá?</w:t>
      </w:r>
    </w:p>
    <w:p w14:paraId="5D685537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Co je cílem konstrukce vzorku v kvalitativním výzkumu a co je tzv. „teoretické vzorkování“?</w:t>
      </w:r>
    </w:p>
    <w:p w14:paraId="069A00D5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Jaká je tzv. reliabilita a validita v kvalitativním výzkumu ve srovnání s výzkumem kvantitativním? Vysvětlete (tzn. nestačí pouhé konstatování, že je nižší/vyšší).</w:t>
      </w:r>
    </w:p>
    <w:p w14:paraId="5D1E981C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lastRenderedPageBreak/>
        <w:t xml:space="preserve">Popište, jaký je základní rozdíl mezi kvalitativními a kvantitativními daty. Vysvětlete, jak se to projevuje na práci s daty a jejich analýze. </w:t>
      </w:r>
    </w:p>
    <w:p w14:paraId="79BE54DE" w14:textId="51097B32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Čím se liší kvalitativní dotazování od standardizovaného dotazování v kvantitativním výzkumu?</w:t>
      </w:r>
    </w:p>
    <w:p w14:paraId="73C806B4" w14:textId="0A3F2406" w:rsidR="00792444" w:rsidRPr="0017146C" w:rsidRDefault="00792444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Popište techniku sběru dat pomocí polo-strukturovaných rozhovorů a její silné a slabé stránky. </w:t>
      </w:r>
    </w:p>
    <w:p w14:paraId="15CABBAB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Jaké základní typy pozorování lze rozlišit s ohledem na roli výzkumníka ke zkoumané situaci a účastníkům děje?</w:t>
      </w:r>
    </w:p>
    <w:p w14:paraId="1D8E3BB5" w14:textId="77777777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Popište stručně techniku zúčastněného pozorování – v čem se liší od nezúčastněného a jaké jsou v tomto ohledu jeho silné a slabé stránky?</w:t>
      </w:r>
    </w:p>
    <w:p w14:paraId="74954526" w14:textId="73A5C93C" w:rsidR="002B154A" w:rsidRPr="0017146C" w:rsidRDefault="002B154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>Stručně popište techniku sběru dat pomocí tzv. focus groups.</w:t>
      </w:r>
    </w:p>
    <w:p w14:paraId="3A25ED6C" w14:textId="220CB9D0" w:rsidR="0044355A" w:rsidRPr="0017146C" w:rsidRDefault="0044355A" w:rsidP="0017146C">
      <w:pPr>
        <w:pStyle w:val="Odstavecseseznamem"/>
        <w:numPr>
          <w:ilvl w:val="0"/>
          <w:numId w:val="1"/>
        </w:numPr>
        <w:spacing w:after="0" w:line="276" w:lineRule="auto"/>
        <w:ind w:left="426" w:hanging="426"/>
        <w:rPr>
          <w:rFonts w:cstheme="minorHAnsi"/>
          <w:lang w:val="cs-CZ"/>
        </w:rPr>
      </w:pPr>
      <w:r w:rsidRPr="0017146C">
        <w:rPr>
          <w:rFonts w:cstheme="minorHAnsi"/>
          <w:lang w:val="cs-CZ"/>
        </w:rPr>
        <w:t xml:space="preserve">V čem se obecně liší kvalitativní přístupy k analýze obsahů od kvantitativních? Vyberte si jeden přístup a stručně jej definujte. </w:t>
      </w:r>
    </w:p>
    <w:p w14:paraId="731DA30B" w14:textId="7817DE18" w:rsidR="002577AE" w:rsidRDefault="002577AE"/>
    <w:sectPr w:rsidR="002577AE" w:rsidSect="00FF01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0567B"/>
    <w:multiLevelType w:val="hybridMultilevel"/>
    <w:tmpl w:val="B7360C06"/>
    <w:lvl w:ilvl="0" w:tplc="A9D4B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C89A2FA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6574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jc3MjAysjC1NDZS0lEKTi0uzszPAykwrgUAZt7YmiwAAAA="/>
  </w:docVars>
  <w:rsids>
    <w:rsidRoot w:val="002B154A"/>
    <w:rsid w:val="0017146C"/>
    <w:rsid w:val="002577AE"/>
    <w:rsid w:val="002B154A"/>
    <w:rsid w:val="002D41D4"/>
    <w:rsid w:val="003E71F5"/>
    <w:rsid w:val="003F4DD8"/>
    <w:rsid w:val="0044355A"/>
    <w:rsid w:val="004D7004"/>
    <w:rsid w:val="00593484"/>
    <w:rsid w:val="006B63A7"/>
    <w:rsid w:val="00733EC6"/>
    <w:rsid w:val="00792444"/>
    <w:rsid w:val="00803325"/>
    <w:rsid w:val="00C01985"/>
    <w:rsid w:val="00DC45B5"/>
    <w:rsid w:val="00ED703C"/>
    <w:rsid w:val="00F72B9E"/>
    <w:rsid w:val="00FF01A2"/>
    <w:rsid w:val="00FF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DF426"/>
  <w15:chartTrackingRefBased/>
  <w15:docId w15:val="{A0108484-7D40-4201-B016-80B370FD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B154A"/>
    <w:rPr>
      <w:lang w:val="sk-SK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B15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44</Words>
  <Characters>5573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na Urbániková</dc:creator>
  <cp:keywords/>
  <dc:description/>
  <cp:lastModifiedBy>Marína Urbániková</cp:lastModifiedBy>
  <cp:revision>10</cp:revision>
  <dcterms:created xsi:type="dcterms:W3CDTF">2022-10-03T13:24:00Z</dcterms:created>
  <dcterms:modified xsi:type="dcterms:W3CDTF">2022-10-05T16:03:00Z</dcterms:modified>
</cp:coreProperties>
</file>